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3</w:t>
      </w:r>
      <w:r>
        <w:t xml:space="preserve"> </w:t>
      </w:r>
      <w:r>
        <w:t xml:space="preserve">06:15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679a59c90e7d62629a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3T06:15:28Z</dcterms:created>
  <dcterms:modified xsi:type="dcterms:W3CDTF">2024-11-23T0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3 06:15:22</vt:lpwstr>
  </property>
</Properties>
</file>